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B42E7" w:rsidRDefault="00E17085">
      <w:pPr>
        <w:pStyle w:val="Title"/>
      </w:pPr>
      <w:r>
        <w:t>APPENDIX</w:t>
      </w:r>
    </w:p>
    <w:p w:rsidR="00BB42E7" w:rsidRDefault="00E17085">
      <w:pPr>
        <w:pStyle w:val="Author"/>
      </w:pPr>
      <w:r>
        <w:t>Nathan Green</w:t>
      </w:r>
    </w:p>
    <w:p w:rsidR="00BB42E7" w:rsidRDefault="00E17085">
      <w:pPr>
        <w:pStyle w:val="Date"/>
      </w:pPr>
      <w:r>
        <w:t>1 March 2016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607575638"/>
        <w:docPartObj>
          <w:docPartGallery w:val="Table of Contents"/>
          <w:docPartUnique/>
        </w:docPartObj>
      </w:sdtPr>
      <w:sdtEndPr/>
      <w:sdtContent>
        <w:p w:rsidR="00BB42E7" w:rsidRDefault="00E17085">
          <w:pPr>
            <w:pStyle w:val="TOCHeading"/>
          </w:pPr>
          <w:r>
            <w:t>Table of Contents</w:t>
          </w:r>
        </w:p>
        <w:p w:rsidR="00994FA3" w:rsidRDefault="00E17085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994FA3">
            <w:fldChar w:fldCharType="separate"/>
          </w:r>
          <w:hyperlink w:anchor="_Toc449715311" w:history="1">
            <w:r w:rsidR="00994FA3" w:rsidRPr="00984B38">
              <w:rPr>
                <w:rStyle w:val="Hyperlink"/>
                <w:noProof/>
              </w:rPr>
              <w:t>QFN_TSPOT-HIV-noindeterminates</w:t>
            </w:r>
            <w:r w:rsidR="00994FA3">
              <w:rPr>
                <w:noProof/>
                <w:webHidden/>
              </w:rPr>
              <w:tab/>
            </w:r>
            <w:r w:rsidR="00994FA3">
              <w:rPr>
                <w:noProof/>
                <w:webHidden/>
              </w:rPr>
              <w:fldChar w:fldCharType="begin"/>
            </w:r>
            <w:r w:rsidR="00994FA3">
              <w:rPr>
                <w:noProof/>
                <w:webHidden/>
              </w:rPr>
              <w:instrText xml:space="preserve"> PAGEREF _Toc449715311 \h </w:instrText>
            </w:r>
            <w:r w:rsidR="00994FA3">
              <w:rPr>
                <w:noProof/>
                <w:webHidden/>
              </w:rPr>
            </w:r>
            <w:r w:rsidR="00994FA3">
              <w:rPr>
                <w:noProof/>
                <w:webHidden/>
              </w:rPr>
              <w:fldChar w:fldCharType="separate"/>
            </w:r>
            <w:r w:rsidR="00994FA3">
              <w:rPr>
                <w:noProof/>
                <w:webHidden/>
              </w:rPr>
              <w:t>2</w:t>
            </w:r>
            <w:r w:rsidR="00994FA3">
              <w:rPr>
                <w:noProof/>
                <w:webHidden/>
              </w:rPr>
              <w:fldChar w:fldCharType="end"/>
            </w:r>
          </w:hyperlink>
        </w:p>
        <w:p w:rsidR="00994FA3" w:rsidRDefault="00994FA3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49715312" w:history="1">
            <w:r w:rsidRPr="00984B38">
              <w:rPr>
                <w:rStyle w:val="Hyperlink"/>
                <w:noProof/>
              </w:rPr>
              <w:t>indiv-dectree_QFN_TSPOT-HIV-WITHindetermina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97153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94FA3" w:rsidRDefault="00994FA3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49715313" w:history="1">
            <w:r w:rsidRPr="00984B38">
              <w:rPr>
                <w:rStyle w:val="Hyperlink"/>
                <w:noProof/>
              </w:rPr>
              <w:t>indiv-dectree_QFN_TSPOT-HIVneg-noindetermina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97153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94FA3" w:rsidRDefault="00994FA3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49715314" w:history="1">
            <w:r w:rsidRPr="00984B38">
              <w:rPr>
                <w:rStyle w:val="Hyperlink"/>
                <w:noProof/>
              </w:rPr>
              <w:t>indiv-dectree_QFN_TSPOT-HIVneg-WITHindetermina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97153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94FA3" w:rsidRDefault="00994FA3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49715315" w:history="1">
            <w:r w:rsidRPr="00984B38">
              <w:rPr>
                <w:rStyle w:val="Hyperlink"/>
                <w:noProof/>
              </w:rPr>
              <w:t>indiv-dectree_QFN_TSPOT-HIVpos-noindetermina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97153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94FA3" w:rsidRDefault="00994FA3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49715316" w:history="1">
            <w:r w:rsidRPr="00984B38">
              <w:rPr>
                <w:rStyle w:val="Hyperlink"/>
                <w:noProof/>
              </w:rPr>
              <w:t>indiv-dectree_QFN_TSPOT-HIVpos-WITHindetermina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97153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94FA3" w:rsidRDefault="00994FA3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49715317" w:history="1">
            <w:r w:rsidRPr="00984B38">
              <w:rPr>
                <w:rStyle w:val="Hyperlink"/>
                <w:noProof/>
              </w:rPr>
              <w:t>indiv-dectree_QFN_TSPOT-noindetermina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97153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94FA3" w:rsidRDefault="00994FA3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49715318" w:history="1">
            <w:r w:rsidRPr="00984B38">
              <w:rPr>
                <w:rStyle w:val="Hyperlink"/>
                <w:noProof/>
              </w:rPr>
              <w:t>indiv-dectree_QFN_TSPOT-WITHindetermina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97153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94FA3" w:rsidRDefault="00994FA3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49715319" w:history="1">
            <w:r w:rsidRPr="00984B38">
              <w:rPr>
                <w:rStyle w:val="Hyperlink"/>
                <w:noProof/>
              </w:rPr>
              <w:t>65quantiles-basecase-QFN-TSPO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97153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B42E7" w:rsidRDefault="00E17085">
          <w:r>
            <w:fldChar w:fldCharType="end"/>
          </w:r>
        </w:p>
      </w:sdtContent>
    </w:sdt>
    <w:p w:rsidR="00BB42E7" w:rsidRDefault="00E17085">
      <w:pPr>
        <w:pStyle w:val="Heading1"/>
      </w:pPr>
      <w:bookmarkStart w:id="0" w:name="qfn_tspot-hiv-noindeterminates"/>
      <w:bookmarkStart w:id="1" w:name="_Toc449715311"/>
      <w:bookmarkEnd w:id="0"/>
      <w:r>
        <w:lastRenderedPageBreak/>
        <w:t>QFN_TSPOT-HIV-noindeterminates</w:t>
      </w:r>
      <w:bookmarkEnd w:id="1"/>
    </w:p>
    <w:p w:rsidR="00BB42E7" w:rsidRDefault="00E17085">
      <w:pPr>
        <w:pStyle w:val="Heading4"/>
      </w:pPr>
      <w:bookmarkStart w:id="2" w:name="prevalence-0.1-and-0.5"/>
      <w:bookmarkEnd w:id="2"/>
      <w:r>
        <w:t>Prevalence 0.1 and 0.5</w:t>
      </w:r>
    </w:p>
    <w:p w:rsidR="00BB42E7" w:rsidRDefault="00E17085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HIV-noindeterminates-RUNS_files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HIV-noindeterminates-RUNS_files/unnamed-chunk-15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HIV-noindeterminates-RUNS_files/unnamed-chunk-15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HIV-noindeterminates-RUNS_files/unnamed-chunk-15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HIV-noindeterminates-RUNS_files/unnamed-chunk-15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B42E7" w:rsidRDefault="00E17085">
      <w:pPr>
        <w:pStyle w:val="Heading4"/>
      </w:pPr>
      <w:bookmarkStart w:id="3" w:name="rule-out-test-cost-1-and-200-gbp"/>
      <w:bookmarkEnd w:id="3"/>
      <w:r>
        <w:lastRenderedPageBreak/>
        <w:t>Rule-out test cost 1 and 200 GBP</w:t>
      </w:r>
    </w:p>
    <w:p w:rsidR="00BB42E7" w:rsidRDefault="00E17085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HIV-noindeterminates-RUNS_files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HIV-noindeterminates-RUNS_files/unnamed-chunk-17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HIV-noindeterminates-RUNS_files/unnamed-chunk-17-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HIV-noindeterminates-RUNS_files/unnamed-chunk-17-4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HIV-noindeterminates-RUNS_files/unnamed-chunk-17-5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B42E7" w:rsidRDefault="00E17085">
      <w:pPr>
        <w:pStyle w:val="Heading4"/>
      </w:pPr>
      <w:bookmarkStart w:id="4" w:name="follow-up-visit-54-and-127-days"/>
      <w:bookmarkEnd w:id="4"/>
      <w:r>
        <w:lastRenderedPageBreak/>
        <w:t>Follow-up visit 54 and 127 days</w:t>
      </w:r>
    </w:p>
    <w:p w:rsidR="00BB42E7" w:rsidRDefault="00E17085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HIV-noindeterminates-RUNS_files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HIV-noindeterminates-RUNS_files/unnamed-chunk-19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HIV-noindeterminates-RUNS_files/unnamed-chunk-19-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HIV-noindeterminates-RUNS_files/unnamed-chunk-19-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HIV-noindeterminates-RUNS_files/unnamed-chunk-19-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B42E7" w:rsidRDefault="00E17085">
      <w:pPr>
        <w:pStyle w:val="Heading1"/>
      </w:pPr>
      <w:bookmarkStart w:id="5" w:name="indiv-dectree_qfn_tspot-hiv-withindeterm"/>
      <w:bookmarkStart w:id="6" w:name="_Toc449715312"/>
      <w:bookmarkEnd w:id="5"/>
      <w:r>
        <w:lastRenderedPageBreak/>
        <w:t>indiv-dectree_QFN_TSPOT-HIV-WITHindeterminates</w:t>
      </w:r>
      <w:bookmarkEnd w:id="6"/>
    </w:p>
    <w:p w:rsidR="00BB42E7" w:rsidRDefault="00E17085">
      <w:pPr>
        <w:pStyle w:val="Heading4"/>
      </w:pPr>
      <w:bookmarkStart w:id="7" w:name="prevalence-0.1-and-0.5-1"/>
      <w:bookmarkEnd w:id="7"/>
      <w:r>
        <w:t>Prevalence 0.1 and 0.5</w:t>
      </w:r>
    </w:p>
    <w:p w:rsidR="00BB42E7" w:rsidRDefault="00E17085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HIV-WITHindeterminates-RUNS_files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HIV-WITHindeterminates-RUNS_files/unnamed-chunk-30-2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HIV-WITHindeterminates-RUNS_files/unnamed-chunk-30-3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HIV-WITHindeterminates-RUNS_files/unnamed-chunk-30-4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HIV-WITHindeterminates-RUNS_files/unnamed-chunk-30-5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B42E7" w:rsidRDefault="00E17085">
      <w:pPr>
        <w:pStyle w:val="Heading4"/>
      </w:pPr>
      <w:bookmarkStart w:id="8" w:name="rule-out-test-cost-1-and-200-gbp-1"/>
      <w:bookmarkEnd w:id="8"/>
      <w:r>
        <w:lastRenderedPageBreak/>
        <w:t>Rule-out test cost 1 and 200 GBP</w:t>
      </w:r>
    </w:p>
    <w:p w:rsidR="00BB42E7" w:rsidRDefault="00E17085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HIV-WITHindeterminates-RUNS_files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HIV-WITHindeterminates-RUNS_files/unnamed-chunk-32-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HIV-WITHindeterminates-RUNS_files/unnamed-chunk-32-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HIV-WITHindeterminates-RUNS_files/unnamed-chunk-32-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HIV-WITHindeterminates-RUNS_files/unnamed-chunk-32-5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B42E7" w:rsidRDefault="00E17085">
      <w:pPr>
        <w:pStyle w:val="Heading4"/>
      </w:pPr>
      <w:bookmarkStart w:id="9" w:name="follow-up-visit-54-and-127-days-1"/>
      <w:bookmarkEnd w:id="9"/>
      <w:r>
        <w:lastRenderedPageBreak/>
        <w:t>Follow-up visit 54 and 127 days</w:t>
      </w:r>
    </w:p>
    <w:p w:rsidR="00BB42E7" w:rsidRDefault="00E17085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HIV-WITHindeterminates-RUNS_files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HIV-WITHindeterminates-RUNS_files/unnamed-chunk-34-2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HIV-WITHindeterminates-RUNS_files/unnamed-chunk-34-3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HIV-WITHindeterminates-RUNS_files/unnamed-chunk-34-4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HIV-WITHindeterminates-RUNS_files/unnamed-chunk-34-5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B42E7" w:rsidRDefault="00E17085">
      <w:pPr>
        <w:pStyle w:val="Heading1"/>
      </w:pPr>
      <w:bookmarkStart w:id="10" w:name="indiv-dectree_qfn_tspot-hivneg-noindeter"/>
      <w:bookmarkStart w:id="11" w:name="_Toc449715313"/>
      <w:bookmarkEnd w:id="10"/>
      <w:r>
        <w:lastRenderedPageBreak/>
        <w:t>indiv-dectree_QFN_TSPOT-HIVneg-noindeterminates</w:t>
      </w:r>
      <w:bookmarkEnd w:id="11"/>
    </w:p>
    <w:p w:rsidR="00BB42E7" w:rsidRDefault="00E17085">
      <w:pPr>
        <w:pStyle w:val="Heading4"/>
      </w:pPr>
      <w:bookmarkStart w:id="12" w:name="prevalence-0.1-and-0.5-2"/>
      <w:bookmarkEnd w:id="12"/>
      <w:r>
        <w:t>Prevalence 0.1 and 0.5</w:t>
      </w:r>
    </w:p>
    <w:p w:rsidR="00BB42E7" w:rsidRDefault="00E17085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HIVneg-noindeterminates-RUNS_files/unnamed-chunk-45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HIVneg-noindeterminates-RUNS_files/unnamed-chunk-45-2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HIVneg-noindeterminates-RUNS_files/unnamed-chunk-45-3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HIVneg-noindeterminates-RUNS_files/unnamed-chunk-45-4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HIVneg-noindeterminates-RUNS_files/unnamed-chunk-45-5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B42E7" w:rsidRDefault="00E17085">
      <w:pPr>
        <w:pStyle w:val="Heading4"/>
      </w:pPr>
      <w:bookmarkStart w:id="13" w:name="rule-out-test-cost-1-and-200-gbp-2"/>
      <w:bookmarkEnd w:id="13"/>
      <w:r>
        <w:lastRenderedPageBreak/>
        <w:t>Rule-out test cost 1 and 2</w:t>
      </w:r>
      <w:r>
        <w:t>00 GBP</w:t>
      </w:r>
    </w:p>
    <w:p w:rsidR="00BB42E7" w:rsidRDefault="00E17085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HIVneg-noindeterminates-RUNS_files/unnamed-chunk-47-1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HIVneg-noindeterminates-RUNS_files/unnamed-chunk-47-2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HIVneg-noindeterminates-RUNS_files/unnamed-chunk-47-3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HIVneg-noindeterminates-RUNS_files/unnamed-chunk-47-4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HIVneg-noindeterminates-RUNS_files/unnamed-chunk-47-5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B42E7" w:rsidRDefault="00E17085">
      <w:pPr>
        <w:pStyle w:val="Heading4"/>
      </w:pPr>
      <w:bookmarkStart w:id="14" w:name="follow-up-visit-54-and-127-days-2"/>
      <w:bookmarkEnd w:id="14"/>
      <w:r>
        <w:lastRenderedPageBreak/>
        <w:t>Follow-up visit 54 and 127 days</w:t>
      </w:r>
    </w:p>
    <w:p w:rsidR="00BB42E7" w:rsidRDefault="00E17085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HIVneg-noindeterminates-RUNS_files/unnamed-chunk-49-1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HIVneg-noindeterminates-RUNS_files/unnamed-chunk-49-2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HIVneg-noindeterminates-RUNS_files/unnamed-chunk-49-3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HIVneg-noindeterminates-RUNS_files/unnamed-chunk-49-4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HIVneg-noindeterminates-RUNS_files/unnamed-chunk-49-5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B42E7" w:rsidRDefault="00E17085">
      <w:pPr>
        <w:pStyle w:val="Heading1"/>
      </w:pPr>
      <w:bookmarkStart w:id="15" w:name="indiv-dectree_qfn_tspot-hivneg-withindet"/>
      <w:bookmarkStart w:id="16" w:name="_Toc449715314"/>
      <w:bookmarkEnd w:id="15"/>
      <w:r>
        <w:lastRenderedPageBreak/>
        <w:t>indiv-dectree_QFN_TSPOT-HIVneg-WITHindeterminates</w:t>
      </w:r>
      <w:bookmarkEnd w:id="16"/>
    </w:p>
    <w:p w:rsidR="00BB42E7" w:rsidRDefault="00E17085">
      <w:pPr>
        <w:pStyle w:val="Heading4"/>
      </w:pPr>
      <w:bookmarkStart w:id="17" w:name="prevalence-0.1-and-0.5-3"/>
      <w:bookmarkEnd w:id="17"/>
      <w:r>
        <w:t>Prevalence 0.1 and 0.5</w:t>
      </w:r>
    </w:p>
    <w:p w:rsidR="00BB42E7" w:rsidRDefault="00E17085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HIVneg-WITHindeterminates-RUNS_files/unnamed-chunk-60-1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HIVneg-WITHindeterminates-RUNS_files/unnamed-chunk-60-2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HIVneg-WITHindeterminates-RUNS_files/unnamed-chunk-60-3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HIVneg-WITHindeterminates-RUNS_files/unnamed-chunk-60-4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HIVneg-WITHindeterminates-RUNS_files/unnamed-chunk-60-5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B42E7" w:rsidRDefault="00E17085">
      <w:pPr>
        <w:pStyle w:val="Heading4"/>
      </w:pPr>
      <w:bookmarkStart w:id="18" w:name="rule-out-test-cost-1-and-200-gbp-3"/>
      <w:bookmarkEnd w:id="18"/>
      <w:r>
        <w:lastRenderedPageBreak/>
        <w:t>Rule-out test cost 1 and 200 GBP</w:t>
      </w:r>
    </w:p>
    <w:p w:rsidR="00BB42E7" w:rsidRDefault="00E17085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HIVneg-WITHindeterminates-RUNS_files/unnamed-chunk-62-1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HIVneg-WITHindeterminates-RUNS_files/unnamed-chunk-62-2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HIVneg-WITHindeterminates-RUNS_files/unnamed-chunk-62-3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HIVneg-WITHindeterminates-RUNS_files/unnamed-chunk-62-4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HIVneg-WITHindeterminates-RUNS_files/unnamed-chunk-62-5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B42E7" w:rsidRDefault="00E17085">
      <w:pPr>
        <w:pStyle w:val="Heading4"/>
      </w:pPr>
      <w:bookmarkStart w:id="19" w:name="follow-up-visit-54-and-127-days-3"/>
      <w:bookmarkEnd w:id="19"/>
      <w:r>
        <w:lastRenderedPageBreak/>
        <w:t>Follow-up visit 54 and 127 days</w:t>
      </w:r>
    </w:p>
    <w:p w:rsidR="00BB42E7" w:rsidRDefault="00E17085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HIVneg-WITHindeterminates-RUNS_files/unnamed-chunk-64-1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HIVneg-WITHindeterminates-RUNS_files/unnamed-chunk-64-2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HIVneg-WITHindeterminates-RUNS_files/unnamed-chunk-64-3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HIVneg-WITHindeterminates-RUNS_files/unnamed-chunk-64-4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HIVneg-WITHindeterminates-RUNS_files/unnamed-chunk-64-5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B42E7" w:rsidRDefault="00E17085">
      <w:pPr>
        <w:pStyle w:val="Heading1"/>
      </w:pPr>
      <w:bookmarkStart w:id="20" w:name="indiv-dectree_qfn_tspot-hivpos-noindeter"/>
      <w:bookmarkStart w:id="21" w:name="_Toc449715315"/>
      <w:bookmarkEnd w:id="20"/>
      <w:r>
        <w:lastRenderedPageBreak/>
        <w:t>indiv-dectree_QFN_TSPOT-HIVpos-noindeterminates</w:t>
      </w:r>
      <w:bookmarkEnd w:id="21"/>
    </w:p>
    <w:p w:rsidR="00BB42E7" w:rsidRDefault="00E17085">
      <w:pPr>
        <w:pStyle w:val="Heading4"/>
      </w:pPr>
      <w:bookmarkStart w:id="22" w:name="prevalence-0.1-and-0.5-4"/>
      <w:bookmarkEnd w:id="22"/>
      <w:r>
        <w:t>Prevalence 0.1 and 0.5</w:t>
      </w:r>
    </w:p>
    <w:p w:rsidR="00BB42E7" w:rsidRDefault="00E17085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HIV-noindeterminates-RUNS_files/unnamed-chunk-74-1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HIV-noindeterminates-RUNS_files/unnamed-chunk-74-2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HIV-noindeterminates-RUNS_files/unnamed-chunk-74-3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HIV-noindeterminates-RUNS_files/unnamed-chunk-74-4.png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HIV-noindeterminates-RUNS_files/unnamed-chunk-74-5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B42E7" w:rsidRDefault="00E17085">
      <w:pPr>
        <w:pStyle w:val="Heading4"/>
      </w:pPr>
      <w:bookmarkStart w:id="23" w:name="rule-out-test-cost-1-and-200-gbp-4"/>
      <w:bookmarkEnd w:id="23"/>
      <w:r>
        <w:lastRenderedPageBreak/>
        <w:t>Rule-out test cost 1 and 200 GBP</w:t>
      </w:r>
    </w:p>
    <w:p w:rsidR="00BB42E7" w:rsidRDefault="00E17085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HIV-noindeterminates-RUNS_files/unnamed-chunk-76-1.png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HIV-noindeterminates-RUNS_files/unnamed-chunk-76-2.png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HIV-noindeterminates-RUNS_files/unnamed-chunk-76-3.png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HIV-noindeterminates-RUNS_files/unnamed-chunk-76-4.png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HIV-noindeterminates-RUNS_files/unnamed-chunk-76-5.png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B42E7" w:rsidRDefault="00E17085">
      <w:pPr>
        <w:pStyle w:val="Heading4"/>
      </w:pPr>
      <w:bookmarkStart w:id="24" w:name="follow-up-visit-54-and-127-days-4"/>
      <w:bookmarkEnd w:id="24"/>
      <w:r>
        <w:lastRenderedPageBreak/>
        <w:t>Follow-up visit 54 and 127 days</w:t>
      </w:r>
    </w:p>
    <w:p w:rsidR="00BB42E7" w:rsidRDefault="00E17085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HIV-noindeterminates-RUNS_files/unnamed-chunk-78-1.png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HIV-noindeterminates-RUNS_files/unnamed-chunk-78-2.png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HIV-noindeterminates-RUNS_files/unnamed-chunk-78-3.png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HIV-noindeterminates-RUNS_files/unnamed-chunk-78-4.png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HIV-noindeterminates-RUNS_files/unnamed-chunk-78-5.png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B42E7" w:rsidRDefault="00E17085">
      <w:pPr>
        <w:pStyle w:val="Heading1"/>
      </w:pPr>
      <w:bookmarkStart w:id="25" w:name="indiv-dectree_qfn_tspot-hivpos-withindet"/>
      <w:bookmarkStart w:id="26" w:name="_Toc449715316"/>
      <w:bookmarkEnd w:id="25"/>
      <w:r>
        <w:lastRenderedPageBreak/>
        <w:t>indiv-dectree_QFN_TSPOT-HIVpos-WITHindeterminates</w:t>
      </w:r>
      <w:bookmarkEnd w:id="26"/>
    </w:p>
    <w:p w:rsidR="00BB42E7" w:rsidRDefault="00E17085">
      <w:pPr>
        <w:pStyle w:val="Heading4"/>
      </w:pPr>
      <w:bookmarkStart w:id="27" w:name="prevalence-0.1-and-0.5-5"/>
      <w:bookmarkEnd w:id="27"/>
      <w:r>
        <w:t>Prevalence 0.1 and 0.5</w:t>
      </w:r>
    </w:p>
    <w:p w:rsidR="00BB42E7" w:rsidRDefault="00E17085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HIV-WITHindeterminates-RUNS_files/unnamed-chunk-88-1.png"/>
                    <pic:cNvPicPr>
                      <a:picLocks noChangeAspect="1" noChangeArrowheads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HIV-WITHindeterminates-RUNS_files/unnamed-chunk-88-2.png"/>
                    <pic:cNvPicPr>
                      <a:picLocks noChangeAspect="1" noChangeArrowheads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HIV-WITHindeterminates-RUNS_files/unnamed-chunk-88-3.png"/>
                    <pic:cNvPicPr>
                      <a:picLocks noChangeAspect="1" noChangeArrowheads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HIV-WITHindeterminates-RUNS_files/unnamed-chunk-88-4.png"/>
                    <pic:cNvPicPr>
                      <a:picLocks noChangeAspect="1" noChangeArrowheads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HIV-WITHindeterminates-RUNS_files/unnamed-chunk-88-5.png"/>
                    <pic:cNvPicPr>
                      <a:picLocks noChangeAspect="1" noChangeArrowheads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B42E7" w:rsidRDefault="00E17085">
      <w:pPr>
        <w:pStyle w:val="Heading4"/>
      </w:pPr>
      <w:bookmarkStart w:id="28" w:name="rule-out-test-cost-1-and-200-gbp-5"/>
      <w:bookmarkEnd w:id="28"/>
      <w:r>
        <w:lastRenderedPageBreak/>
        <w:t>Rule-out test cost 1 and 200 GBP</w:t>
      </w:r>
    </w:p>
    <w:p w:rsidR="00BB42E7" w:rsidRDefault="00E17085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HIV-WITHindeterminates-RUNS_files/unnamed-chunk-90-1.png"/>
                    <pic:cNvPicPr>
                      <a:picLocks noChangeAspect="1" noChangeArrowheads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HIV-WITHindeterminates-RUNS_files/unnamed-chunk-90-2.png"/>
                    <pic:cNvPicPr>
                      <a:picLocks noChangeAspect="1" noChangeArrowheads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HIV-WITHindeterminates-RUNS_files/unnamed-chunk-90-3.png"/>
                    <pic:cNvPicPr>
                      <a:picLocks noChangeAspect="1" noChangeArrowheads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HIV-WITHindeterminates-RUNS_files/unnamed-chunk-90-4.png"/>
                    <pic:cNvPicPr>
                      <a:picLocks noChangeAspect="1" noChangeArrowheads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HIV-WITHindeterminates-RUNS_files/unnamed-chunk-90-5.png"/>
                    <pic:cNvPicPr>
                      <a:picLocks noChangeAspect="1" noChangeArrowheads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B42E7" w:rsidRDefault="00E17085">
      <w:pPr>
        <w:pStyle w:val="Heading4"/>
      </w:pPr>
      <w:bookmarkStart w:id="29" w:name="follow-up-visit-54-and-127-days-5"/>
      <w:bookmarkEnd w:id="29"/>
      <w:r>
        <w:lastRenderedPageBreak/>
        <w:t>Follow-up visit 54 and 127 days</w:t>
      </w:r>
    </w:p>
    <w:p w:rsidR="00BB42E7" w:rsidRDefault="00E17085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HIV-WITHindeterminates-RUNS_files/unnamed-chunk-92-1.png"/>
                    <pic:cNvPicPr>
                      <a:picLocks noChangeAspect="1" noChangeArrowheads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HIV-WITHindeterminates-RUNS_files/unnamed-chunk-92-2.png"/>
                    <pic:cNvPicPr>
                      <a:picLocks noChangeAspect="1" noChangeArrowheads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HIV-WITHindeterminates-RUNS_files/unnamed-chunk-92-3.png"/>
                    <pic:cNvPicPr>
                      <a:picLocks noChangeAspect="1" noChangeArrowheads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HIV-WITHindeterminates-RUNS_files/unnamed-chunk-92-4.png"/>
                    <pic:cNvPicPr>
                      <a:picLocks noChangeAspect="1" noChangeArrowheads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HIV-WITHindeterminates-RUNS_files/unnamed-chunk-92-5.png"/>
                    <pic:cNvPicPr>
                      <a:picLocks noChangeAspect="1" noChangeArrowheads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B42E7" w:rsidRDefault="00E17085">
      <w:pPr>
        <w:pStyle w:val="Heading1"/>
      </w:pPr>
      <w:bookmarkStart w:id="30" w:name="indiv-dectree_qfn_tspot-noindeterminates"/>
      <w:bookmarkStart w:id="31" w:name="_Toc449715317"/>
      <w:bookmarkEnd w:id="30"/>
      <w:r>
        <w:lastRenderedPageBreak/>
        <w:t>indiv-dectree_QFN_TSPOT-noindeterminates</w:t>
      </w:r>
      <w:bookmarkEnd w:id="31"/>
    </w:p>
    <w:p w:rsidR="00BB42E7" w:rsidRDefault="00E17085">
      <w:pPr>
        <w:pStyle w:val="Heading4"/>
      </w:pPr>
      <w:bookmarkStart w:id="32" w:name="prevalence-0.1-and-0.5-6"/>
      <w:bookmarkEnd w:id="32"/>
      <w:r>
        <w:t>Prevalence 0.1 and 0.5</w:t>
      </w:r>
    </w:p>
    <w:p w:rsidR="00BB42E7" w:rsidRDefault="00E17085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noindeterminates-RUNS_files/unnamed-chunk-102-1.png"/>
                    <pic:cNvPicPr>
                      <a:picLocks noChangeAspect="1" noChangeArrowheads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noindeterminates-RUNS_files/unnamed-chunk-102-2.png"/>
                    <pic:cNvPicPr>
                      <a:picLocks noChangeAspect="1" noChangeArrowheads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noindeterminates-RUNS_files/unnamed-chunk-102-3.png"/>
                    <pic:cNvPicPr>
                      <a:picLocks noChangeAspect="1" noChangeArrowheads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noindeterminates-RUNS_files/unnamed-chunk-102-4.png"/>
                    <pic:cNvPicPr>
                      <a:picLocks noChangeAspect="1" noChangeArrowheads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noindeterminates-RUNS_files/unnamed-chunk-102-5.png"/>
                    <pic:cNvPicPr>
                      <a:picLocks noChangeAspect="1" noChangeArrowheads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B42E7" w:rsidRDefault="00E17085">
      <w:pPr>
        <w:pStyle w:val="Heading4"/>
      </w:pPr>
      <w:bookmarkStart w:id="33" w:name="rule-out-test-cost-1-and-200-gbp-6"/>
      <w:bookmarkEnd w:id="33"/>
      <w:r>
        <w:lastRenderedPageBreak/>
        <w:t>Rule-out test cost 1 and 200 GBP</w:t>
      </w:r>
    </w:p>
    <w:p w:rsidR="00BB42E7" w:rsidRDefault="00E17085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noindeterminates-RUNS_files/unnamed-chunk-104-1.png"/>
                    <pic:cNvPicPr>
                      <a:picLocks noChangeAspect="1" noChangeArrowheads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noindeterminates-RUNS_files/unnamed-chunk-104-2.png"/>
                    <pic:cNvPicPr>
                      <a:picLocks noChangeAspect="1" noChangeArrowheads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noindeterminates-RUNS_files/unnamed-chunk-104-3.png"/>
                    <pic:cNvPicPr>
                      <a:picLocks noChangeAspect="1" noChangeArrowheads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noindeterminates-RUNS_files/unnamed-chunk-104-4.png"/>
                    <pic:cNvPicPr>
                      <a:picLocks noChangeAspect="1" noChangeArrowheads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1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noindeterminates-RUNS_files/unnamed-chunk-104-5.png"/>
                    <pic:cNvPicPr>
                      <a:picLocks noChangeAspect="1" noChangeArrowheads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B42E7" w:rsidRDefault="00E17085">
      <w:pPr>
        <w:pStyle w:val="Heading4"/>
      </w:pPr>
      <w:bookmarkStart w:id="34" w:name="follow-up-visit-54-and-127-days-6"/>
      <w:bookmarkEnd w:id="34"/>
      <w:r>
        <w:lastRenderedPageBreak/>
        <w:t>Follow-up visit 54 and 127 days</w:t>
      </w:r>
    </w:p>
    <w:p w:rsidR="00BB42E7" w:rsidRDefault="00E17085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1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noindeterminates-RUNS_files/unnamed-chunk-106-1.png"/>
                    <pic:cNvPicPr>
                      <a:picLocks noChangeAspect="1" noChangeArrowheads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1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noindeterminates-RUNS_files/unnamed-chunk-106-2.png"/>
                    <pic:cNvPicPr>
                      <a:picLocks noChangeAspect="1" noChangeArrowheads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10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noindeterminates-RUNS_files/unnamed-chunk-106-3.png"/>
                    <pic:cNvPicPr>
                      <a:picLocks noChangeAspect="1" noChangeArrowheads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1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noindeterminates-RUNS_files/unnamed-chunk-106-4.png"/>
                    <pic:cNvPicPr>
                      <a:picLocks noChangeAspect="1" noChangeArrowheads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1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noindeterminates-RUNS_files/unnamed-chunk-106-5.png"/>
                    <pic:cNvPicPr>
                      <a:picLocks noChangeAspect="1" noChangeArrowheads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B42E7" w:rsidRDefault="00E17085">
      <w:pPr>
        <w:pStyle w:val="Heading1"/>
      </w:pPr>
      <w:bookmarkStart w:id="35" w:name="indiv-dectree_qfn_tspot-withindeterminat"/>
      <w:bookmarkStart w:id="36" w:name="_Toc449715318"/>
      <w:bookmarkEnd w:id="35"/>
      <w:r>
        <w:lastRenderedPageBreak/>
        <w:t>indiv-dectree_QFN_TSPOT-WITHindeterminates</w:t>
      </w:r>
      <w:bookmarkEnd w:id="36"/>
    </w:p>
    <w:p w:rsidR="00BB42E7" w:rsidRDefault="00E17085">
      <w:pPr>
        <w:pStyle w:val="Heading4"/>
      </w:pPr>
      <w:bookmarkStart w:id="37" w:name="prevalence-0.1-and-0.5-7"/>
      <w:bookmarkEnd w:id="37"/>
      <w:r>
        <w:t>Prevalence 0.1 and 0.5</w:t>
      </w:r>
    </w:p>
    <w:p w:rsidR="00BB42E7" w:rsidRDefault="00E17085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1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WITHindeterminates-RUNS_files/unnamed-chunk-117-1.png"/>
                    <pic:cNvPicPr>
                      <a:picLocks noChangeAspect="1" noChangeArrowheads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10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WITHindeterminates-RUNS_files/unnamed-chunk-117-2.png"/>
                    <pic:cNvPicPr>
                      <a:picLocks noChangeAspect="1" noChangeArrowheads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1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WITHindeterminates-RUNS_files/unnamed-chunk-117-3.png"/>
                    <pic:cNvPicPr>
                      <a:picLocks noChangeAspect="1" noChangeArrowheads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1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WITHindeterminates-RUNS_files/unnamed-chunk-117-4.png"/>
                    <pic:cNvPicPr>
                      <a:picLocks noChangeAspect="1" noChangeArrowheads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1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WITHindeterminates-RUNS_files/unnamed-chunk-117-5.png"/>
                    <pic:cNvPicPr>
                      <a:picLocks noChangeAspect="1" noChangeArrowheads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B42E7" w:rsidRDefault="00E17085">
      <w:pPr>
        <w:pStyle w:val="Heading4"/>
      </w:pPr>
      <w:bookmarkStart w:id="38" w:name="rule-out-test-cost-1-and-200-gbp-7"/>
      <w:bookmarkEnd w:id="38"/>
      <w:r>
        <w:lastRenderedPageBreak/>
        <w:t>Rule-out test cost 1 and 200 GBP</w:t>
      </w:r>
    </w:p>
    <w:p w:rsidR="00BB42E7" w:rsidRDefault="00E17085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1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WITHindeterminates-RUNS_files/unnamed-chunk-119-1.png"/>
                    <pic:cNvPicPr>
                      <a:picLocks noChangeAspect="1" noChangeArrowheads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1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WITHindeterminates-RUNS_files/unnamed-chunk-119-2.png"/>
                    <pic:cNvPicPr>
                      <a:picLocks noChangeAspect="1" noChangeArrowheads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1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WITHindeterminates-RUNS_files/unnamed-chunk-119-3.png"/>
                    <pic:cNvPicPr>
                      <a:picLocks noChangeAspect="1" noChangeArrowheads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1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WITHindeterminates-RUNS_files/unnamed-chunk-119-4.png"/>
                    <pic:cNvPicPr>
                      <a:picLocks noChangeAspect="1" noChangeArrowheads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1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WITHindeterminates-RUNS_files/unnamed-chunk-119-5.png"/>
                    <pic:cNvPicPr>
                      <a:picLocks noChangeAspect="1" noChangeArrowheads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B42E7" w:rsidRDefault="00E17085">
      <w:pPr>
        <w:pStyle w:val="Heading4"/>
      </w:pPr>
      <w:bookmarkStart w:id="39" w:name="follow-up-visit-54-and-127-days-7"/>
      <w:bookmarkEnd w:id="39"/>
      <w:r>
        <w:lastRenderedPageBreak/>
        <w:t>Follow-up visit 54 and 127 days</w:t>
      </w:r>
    </w:p>
    <w:p w:rsidR="00BB42E7" w:rsidRDefault="00E17085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1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WITHindeterminates-RUNS_files/unnamed-chunk-121-1.png"/>
                    <pic:cNvPicPr>
                      <a:picLocks noChangeAspect="1" noChangeArrowheads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1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WITHindeterminates-RUNS_files/unnamed-chunk-121-2.png"/>
                    <pic:cNvPicPr>
                      <a:picLocks noChangeAspect="1" noChangeArrowheads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1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WITHindeterminates-RUNS_files/unnamed-chunk-121-3.png"/>
                    <pic:cNvPicPr>
                      <a:picLocks noChangeAspect="1" noChangeArrowheads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1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WITHindeterminates-RUNS_files/unnamed-chunk-121-4.png"/>
                    <pic:cNvPicPr>
                      <a:picLocks noChangeAspect="1" noChangeArrowheads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5334000"/>
            <wp:effectExtent l="0" t="0" r="0" b="0"/>
            <wp:docPr id="1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v-dectree_QFN_TSPOT-WITHindeterminates-RUNS_files/unnamed-chunk-121-5.png"/>
                    <pic:cNvPicPr>
                      <a:picLocks noChangeAspect="1" noChangeArrowheads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B42E7" w:rsidRDefault="00BB42E7">
      <w:pPr>
        <w:pStyle w:val="BodyText"/>
      </w:pPr>
      <w:bookmarkStart w:id="40" w:name="_GoBack"/>
      <w:bookmarkEnd w:id="40"/>
    </w:p>
    <w:sectPr w:rsidR="00BB42E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17085" w:rsidRDefault="00E17085">
      <w:pPr>
        <w:spacing w:after="0"/>
      </w:pPr>
      <w:r>
        <w:separator/>
      </w:r>
    </w:p>
  </w:endnote>
  <w:endnote w:type="continuationSeparator" w:id="0">
    <w:p w:rsidR="00E17085" w:rsidRDefault="00E1708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17085" w:rsidRDefault="00E17085">
      <w:r>
        <w:separator/>
      </w:r>
    </w:p>
  </w:footnote>
  <w:footnote w:type="continuationSeparator" w:id="0">
    <w:p w:rsidR="00E17085" w:rsidRDefault="00E1708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1876BB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ECC4CF1"/>
    <w:multiLevelType w:val="multilevel"/>
    <w:tmpl w:val="96C8E6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994FA3"/>
    <w:rsid w:val="00B86B75"/>
    <w:rsid w:val="00BB42E7"/>
    <w:rsid w:val="00BC48D5"/>
    <w:rsid w:val="00C36279"/>
    <w:rsid w:val="00E1708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C5A4079-4036-4417-8393-6EFEC8A6CB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994FA3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117" Type="http://schemas.openxmlformats.org/officeDocument/2006/relationships/image" Target="media/image111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84" Type="http://schemas.openxmlformats.org/officeDocument/2006/relationships/image" Target="media/image78.png"/><Relationship Id="rId89" Type="http://schemas.openxmlformats.org/officeDocument/2006/relationships/image" Target="media/image83.png"/><Relationship Id="rId112" Type="http://schemas.openxmlformats.org/officeDocument/2006/relationships/image" Target="media/image106.png"/><Relationship Id="rId16" Type="http://schemas.openxmlformats.org/officeDocument/2006/relationships/image" Target="media/image10.png"/><Relationship Id="rId107" Type="http://schemas.openxmlformats.org/officeDocument/2006/relationships/image" Target="media/image101.png"/><Relationship Id="rId11" Type="http://schemas.openxmlformats.org/officeDocument/2006/relationships/image" Target="media/image5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74" Type="http://schemas.openxmlformats.org/officeDocument/2006/relationships/image" Target="media/image68.png"/><Relationship Id="rId79" Type="http://schemas.openxmlformats.org/officeDocument/2006/relationships/image" Target="media/image73.png"/><Relationship Id="rId102" Type="http://schemas.openxmlformats.org/officeDocument/2006/relationships/image" Target="media/image96.png"/><Relationship Id="rId123" Type="http://schemas.openxmlformats.org/officeDocument/2006/relationships/image" Target="media/image117.png"/><Relationship Id="rId128" Type="http://schemas.openxmlformats.org/officeDocument/2006/relationships/theme" Target="theme/theme1.xml"/><Relationship Id="rId5" Type="http://schemas.openxmlformats.org/officeDocument/2006/relationships/footnotes" Target="footnotes.xml"/><Relationship Id="rId90" Type="http://schemas.openxmlformats.org/officeDocument/2006/relationships/image" Target="media/image84.png"/><Relationship Id="rId95" Type="http://schemas.openxmlformats.org/officeDocument/2006/relationships/image" Target="media/image89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77" Type="http://schemas.openxmlformats.org/officeDocument/2006/relationships/image" Target="media/image71.png"/><Relationship Id="rId100" Type="http://schemas.openxmlformats.org/officeDocument/2006/relationships/image" Target="media/image94.png"/><Relationship Id="rId105" Type="http://schemas.openxmlformats.org/officeDocument/2006/relationships/image" Target="media/image99.png"/><Relationship Id="rId113" Type="http://schemas.openxmlformats.org/officeDocument/2006/relationships/image" Target="media/image107.png"/><Relationship Id="rId118" Type="http://schemas.openxmlformats.org/officeDocument/2006/relationships/image" Target="media/image112.png"/><Relationship Id="rId126" Type="http://schemas.openxmlformats.org/officeDocument/2006/relationships/image" Target="media/image120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80" Type="http://schemas.openxmlformats.org/officeDocument/2006/relationships/image" Target="media/image74.png"/><Relationship Id="rId85" Type="http://schemas.openxmlformats.org/officeDocument/2006/relationships/image" Target="media/image79.png"/><Relationship Id="rId93" Type="http://schemas.openxmlformats.org/officeDocument/2006/relationships/image" Target="media/image87.png"/><Relationship Id="rId98" Type="http://schemas.openxmlformats.org/officeDocument/2006/relationships/image" Target="media/image92.png"/><Relationship Id="rId121" Type="http://schemas.openxmlformats.org/officeDocument/2006/relationships/image" Target="media/image11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image" Target="media/image61.png"/><Relationship Id="rId103" Type="http://schemas.openxmlformats.org/officeDocument/2006/relationships/image" Target="media/image97.png"/><Relationship Id="rId108" Type="http://schemas.openxmlformats.org/officeDocument/2006/relationships/image" Target="media/image102.png"/><Relationship Id="rId116" Type="http://schemas.openxmlformats.org/officeDocument/2006/relationships/image" Target="media/image110.png"/><Relationship Id="rId124" Type="http://schemas.openxmlformats.org/officeDocument/2006/relationships/image" Target="media/image118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70" Type="http://schemas.openxmlformats.org/officeDocument/2006/relationships/image" Target="media/image64.png"/><Relationship Id="rId75" Type="http://schemas.openxmlformats.org/officeDocument/2006/relationships/image" Target="media/image69.png"/><Relationship Id="rId83" Type="http://schemas.openxmlformats.org/officeDocument/2006/relationships/image" Target="media/image77.png"/><Relationship Id="rId88" Type="http://schemas.openxmlformats.org/officeDocument/2006/relationships/image" Target="media/image82.png"/><Relationship Id="rId91" Type="http://schemas.openxmlformats.org/officeDocument/2006/relationships/image" Target="media/image85.png"/><Relationship Id="rId96" Type="http://schemas.openxmlformats.org/officeDocument/2006/relationships/image" Target="media/image90.png"/><Relationship Id="rId111" Type="http://schemas.openxmlformats.org/officeDocument/2006/relationships/image" Target="media/image10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6" Type="http://schemas.openxmlformats.org/officeDocument/2006/relationships/image" Target="media/image100.png"/><Relationship Id="rId114" Type="http://schemas.openxmlformats.org/officeDocument/2006/relationships/image" Target="media/image108.png"/><Relationship Id="rId119" Type="http://schemas.openxmlformats.org/officeDocument/2006/relationships/image" Target="media/image113.png"/><Relationship Id="rId127" Type="http://schemas.openxmlformats.org/officeDocument/2006/relationships/fontTable" Target="fontTable.xml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73" Type="http://schemas.openxmlformats.org/officeDocument/2006/relationships/image" Target="media/image67.png"/><Relationship Id="rId78" Type="http://schemas.openxmlformats.org/officeDocument/2006/relationships/image" Target="media/image72.png"/><Relationship Id="rId81" Type="http://schemas.openxmlformats.org/officeDocument/2006/relationships/image" Target="media/image75.png"/><Relationship Id="rId86" Type="http://schemas.openxmlformats.org/officeDocument/2006/relationships/image" Target="media/image80.png"/><Relationship Id="rId94" Type="http://schemas.openxmlformats.org/officeDocument/2006/relationships/image" Target="media/image88.png"/><Relationship Id="rId99" Type="http://schemas.openxmlformats.org/officeDocument/2006/relationships/image" Target="media/image93.png"/><Relationship Id="rId101" Type="http://schemas.openxmlformats.org/officeDocument/2006/relationships/image" Target="media/image95.png"/><Relationship Id="rId122" Type="http://schemas.openxmlformats.org/officeDocument/2006/relationships/image" Target="media/image116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109" Type="http://schemas.openxmlformats.org/officeDocument/2006/relationships/image" Target="media/image103.png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6" Type="http://schemas.openxmlformats.org/officeDocument/2006/relationships/image" Target="media/image70.png"/><Relationship Id="rId97" Type="http://schemas.openxmlformats.org/officeDocument/2006/relationships/image" Target="media/image91.png"/><Relationship Id="rId104" Type="http://schemas.openxmlformats.org/officeDocument/2006/relationships/image" Target="media/image98.png"/><Relationship Id="rId120" Type="http://schemas.openxmlformats.org/officeDocument/2006/relationships/image" Target="media/image114.png"/><Relationship Id="rId125" Type="http://schemas.openxmlformats.org/officeDocument/2006/relationships/image" Target="media/image119.png"/><Relationship Id="rId7" Type="http://schemas.openxmlformats.org/officeDocument/2006/relationships/image" Target="media/image1.png"/><Relationship Id="rId71" Type="http://schemas.openxmlformats.org/officeDocument/2006/relationships/image" Target="media/image65.png"/><Relationship Id="rId92" Type="http://schemas.openxmlformats.org/officeDocument/2006/relationships/image" Target="media/image86.png"/><Relationship Id="rId2" Type="http://schemas.openxmlformats.org/officeDocument/2006/relationships/styles" Target="styles.xml"/><Relationship Id="rId29" Type="http://schemas.openxmlformats.org/officeDocument/2006/relationships/image" Target="media/image23.png"/><Relationship Id="rId24" Type="http://schemas.openxmlformats.org/officeDocument/2006/relationships/image" Target="media/image18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66" Type="http://schemas.openxmlformats.org/officeDocument/2006/relationships/image" Target="media/image60.png"/><Relationship Id="rId87" Type="http://schemas.openxmlformats.org/officeDocument/2006/relationships/image" Target="media/image81.png"/><Relationship Id="rId110" Type="http://schemas.openxmlformats.org/officeDocument/2006/relationships/image" Target="media/image104.png"/><Relationship Id="rId115" Type="http://schemas.openxmlformats.org/officeDocument/2006/relationships/image" Target="media/image109.png"/><Relationship Id="rId61" Type="http://schemas.openxmlformats.org/officeDocument/2006/relationships/image" Target="media/image55.png"/><Relationship Id="rId82" Type="http://schemas.openxmlformats.org/officeDocument/2006/relationships/image" Target="media/image7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45</Pages>
  <Words>340</Words>
  <Characters>1941</Characters>
  <Application>Microsoft Office Word</Application>
  <DocSecurity>0</DocSecurity>
  <Lines>16</Lines>
  <Paragraphs>4</Paragraphs>
  <ScaleCrop>false</ScaleCrop>
  <Company/>
  <LinksUpToDate>false</LinksUpToDate>
  <CharactersWithSpaces>22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</dc:title>
  <dc:creator>Nathan Green</dc:creator>
  <cp:lastModifiedBy>Nathan Green</cp:lastModifiedBy>
  <cp:revision>2</cp:revision>
  <dcterms:created xsi:type="dcterms:W3CDTF">2016-04-29T16:49:00Z</dcterms:created>
  <dcterms:modified xsi:type="dcterms:W3CDTF">2016-04-29T16:49:00Z</dcterms:modified>
</cp:coreProperties>
</file>